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22FDF" w14:textId="77777777" w:rsidR="00B10A92" w:rsidRDefault="001528BC">
      <w:pPr>
        <w:pStyle w:val="Ttulo"/>
      </w:pPr>
      <w:bookmarkStart w:id="0" w:name="_GoBack"/>
      <w:bookmarkEnd w:id="0"/>
      <w:r>
        <w:t>Análisis de base de datos</w:t>
      </w:r>
    </w:p>
    <w:p w14:paraId="1A13662A" w14:textId="77777777" w:rsidR="00B10A92" w:rsidRDefault="001528BC">
      <w:pPr>
        <w:pStyle w:val="Fecha"/>
      </w:pPr>
      <w:r>
        <w:t>lunes, febrero 03, 2020</w:t>
      </w:r>
    </w:p>
    <w:p w14:paraId="75431F2A" w14:textId="77777777" w:rsidR="00B10A92" w:rsidRDefault="001528BC">
      <w:pPr>
        <w:pStyle w:val="Ttulo3"/>
      </w:pPr>
      <w:bookmarkStart w:id="1" w:name="tabla.1-datos-demográficos"/>
      <w:r>
        <w:t>Tabla.1 Datos demográficos</w:t>
      </w:r>
      <w:bookmarkEnd w:id="1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5"/>
        <w:gridCol w:w="801"/>
        <w:gridCol w:w="634"/>
        <w:gridCol w:w="905"/>
      </w:tblGrid>
      <w:tr w:rsidR="00B10A92" w14:paraId="1FD51A1D" w14:textId="77777777">
        <w:trPr>
          <w:cantSplit/>
          <w:trHeight w:hRule="exact" w:val="416"/>
          <w:tblHeader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7A28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199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86D2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4CF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Total</w:t>
            </w:r>
          </w:p>
        </w:tc>
      </w:tr>
      <w:tr w:rsidR="00B10A92" w14:paraId="0197C25E" w14:textId="77777777">
        <w:trPr>
          <w:cantSplit/>
          <w:trHeight w:hRule="exact" w:val="439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78C79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% de mujeres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D1C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1892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80C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.0</w:t>
            </w:r>
          </w:p>
        </w:tc>
      </w:tr>
      <w:tr w:rsidR="00B10A92" w14:paraId="6CD9D4E8" w14:textId="77777777">
        <w:trPr>
          <w:cantSplit/>
          <w:trHeight w:hRule="exact" w:val="40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42BA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A45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5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1DA4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97A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2.0</w:t>
            </w:r>
          </w:p>
        </w:tc>
      </w:tr>
      <w:tr w:rsidR="00B10A92" w14:paraId="5B3D069F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9B034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diabetes tipo 2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B8B3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5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5D9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CE1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9.8</w:t>
            </w:r>
          </w:p>
        </w:tc>
      </w:tr>
      <w:tr w:rsidR="00B10A92" w14:paraId="170D27BA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3D96D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hipertensión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9185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ABF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9BFB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8</w:t>
            </w:r>
          </w:p>
        </w:tc>
      </w:tr>
      <w:tr w:rsidR="00B10A92" w14:paraId="020BD517" w14:textId="77777777">
        <w:trPr>
          <w:cantSplit/>
          <w:trHeight w:hRule="exact" w:val="43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C649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D5C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F2045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5C82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  <w:tr w:rsidR="00B10A92" w14:paraId="0E0E1944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A75D3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ircunferencia de cintura alto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E86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DCE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A00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0</w:t>
            </w:r>
          </w:p>
        </w:tc>
      </w:tr>
      <w:tr w:rsidR="00B10A92" w14:paraId="2A4DB228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C0EAF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olesterol bajo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2643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4DE9D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F3B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  <w:tr w:rsidR="00B10A92" w14:paraId="6FE2B39D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86EE5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hipertensión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2E9D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080E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DA1B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0</w:t>
            </w:r>
          </w:p>
        </w:tc>
      </w:tr>
      <w:tr w:rsidR="00B10A92" w14:paraId="4CE67914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173B6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trigliceridos altos</w:t>
            </w:r>
          </w:p>
        </w:tc>
        <w:tc>
          <w:tcPr>
            <w:tcW w:w="80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0F9B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B65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B2CE8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0</w:t>
            </w:r>
          </w:p>
        </w:tc>
      </w:tr>
    </w:tbl>
    <w:p w14:paraId="40BFC1F7" w14:textId="77777777" w:rsidR="00B10A92" w:rsidRDefault="00B10A92">
      <w:pPr>
        <w:pStyle w:val="FirstParagraph"/>
      </w:pPr>
    </w:p>
    <w:p w14:paraId="1781086F" w14:textId="77777777" w:rsidR="00B10A92" w:rsidRDefault="001528BC">
      <w:pPr>
        <w:pStyle w:val="Ttulo3"/>
      </w:pPr>
      <w:bookmarkStart w:id="2" w:name="tabla.2-características-basales"/>
      <w:r>
        <w:t>Tabla.2 Características basales</w:t>
      </w:r>
      <w:bookmarkEnd w:id="2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3925"/>
        <w:gridCol w:w="4036"/>
      </w:tblGrid>
      <w:tr w:rsidR="00B10A92" w14:paraId="4AED4128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4CC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7994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025F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B10A92" w14:paraId="681389DD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98B5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C94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5.6 ± 44.69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05.6 [74 - 137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1096D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38 ± 26.1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8.8 [70.88 - 120.45]</w:t>
            </w:r>
          </w:p>
        </w:tc>
      </w:tr>
      <w:tr w:rsidR="00B10A92" w14:paraId="19C009AC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D95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BF58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9.5 ± 0.7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39.5 [39 - 40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79BC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2.75 ± 8.1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39 [38.25 - 51]</w:t>
            </w:r>
          </w:p>
        </w:tc>
      </w:tr>
      <w:tr w:rsidR="00B10A92" w14:paraId="128A893F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FC00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5F33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9.5 ± 47.3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19.5 [86 - 153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0E47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2.45 ± 37.94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7.4 [59.5 - 130.45]</w:t>
            </w:r>
          </w:p>
        </w:tc>
      </w:tr>
      <w:tr w:rsidR="00B10A92" w14:paraId="49F43682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FF6B3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80F7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 xml:space="preserve"> ± 62.2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85 [141 - 229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106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4.25 ± 31.3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63.5 [135 - 194.25]</w:t>
            </w:r>
          </w:p>
        </w:tc>
      </w:tr>
      <w:tr w:rsidR="00B10A92" w14:paraId="5A184159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BFE4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7D17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7 ± 0.5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.17 [0.77 - 1.57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AFDD3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 ± 0.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0.97 [0.88 - 1.4]</w:t>
            </w:r>
          </w:p>
        </w:tc>
      </w:tr>
      <w:tr w:rsidR="00B10A92" w14:paraId="20ACAF58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FC7EC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ABB5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3.5 ± 12.0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13.5 [105 - 12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92C13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9.5 ± 38.1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32 [91.5 - 165]</w:t>
            </w:r>
          </w:p>
        </w:tc>
      </w:tr>
      <w:tr w:rsidR="00B10A92" w14:paraId="036424C6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7FA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1552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5 ± 1.7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9.95 [8.7 - 11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96E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95 ± 1.4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.85 [6.6 - 9.4]</w:t>
            </w:r>
          </w:p>
        </w:tc>
      </w:tr>
      <w:tr w:rsidR="00B10A92" w14:paraId="278E568D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3712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8F255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5.85 ± 6.7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5.85 [21.1 - 30.6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588D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8.15 ± 70.8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7.65 [4.6 - 122.2]</w:t>
            </w:r>
          </w:p>
        </w:tc>
      </w:tr>
      <w:tr w:rsidR="00B10A92" w14:paraId="5C5F793E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B218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25518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49.15 ± 403.1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549.15 [264.1 - 834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48C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2.46 ± 143.8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43.57 [38.58 - 305.24]</w:t>
            </w:r>
          </w:p>
        </w:tc>
      </w:tr>
      <w:tr w:rsidR="00B10A92" w14:paraId="7CA65244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B2B0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F37F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45 ± 25.8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7.45 [49.2 - 85.7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BE1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 ± 13.0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8.6 [52.23 - 76.65]</w:t>
            </w:r>
          </w:p>
        </w:tc>
      </w:tr>
      <w:tr w:rsidR="00B10A92" w14:paraId="5356C8C7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EF9B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392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E6A1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0.5 ± 72.8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30.5 [79 - 18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16A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5 ± 24.6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53 [119.75 - 163.75]</w:t>
            </w:r>
          </w:p>
        </w:tc>
      </w:tr>
    </w:tbl>
    <w:p w14:paraId="43615867" w14:textId="77777777" w:rsidR="00B10A92" w:rsidRDefault="001528BC">
      <w:pPr>
        <w:pStyle w:val="Ttulo3"/>
      </w:pPr>
      <w:bookmarkStart w:id="3" w:name="cálculo-de-deltas-medias"/>
      <w:r>
        <w:lastRenderedPageBreak/>
        <w:t>Cálculo de deltas (medias)</w:t>
      </w:r>
      <w:bookmarkEnd w:id="3"/>
    </w:p>
    <w:p w14:paraId="088946A8" w14:textId="77777777" w:rsidR="00B10A92" w:rsidRDefault="001528BC">
      <w:pPr>
        <w:pStyle w:val="Ttulo3"/>
      </w:pPr>
      <w:bookmarkStart w:id="4" w:name="tabla-de-valores-por-grupo-y-deltas"/>
      <w:r>
        <w:t>Tabla de valores por grupo y deltas</w:t>
      </w:r>
      <w:bookmarkEnd w:id="4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33"/>
        <w:gridCol w:w="2297"/>
        <w:gridCol w:w="1140"/>
        <w:gridCol w:w="1140"/>
        <w:gridCol w:w="980"/>
      </w:tblGrid>
      <w:tr w:rsidR="00B10A92" w14:paraId="236012D0" w14:textId="77777777">
        <w:trPr>
          <w:cantSplit/>
          <w:trHeight w:hRule="exact" w:val="449"/>
          <w:tblHeader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4957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grupo_intervencion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4BD2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A07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2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0B62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A86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lue</w:t>
            </w:r>
          </w:p>
        </w:tc>
      </w:tr>
      <w:tr w:rsidR="00B10A92" w14:paraId="2B25874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E8849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F2061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E42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5.6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1BD5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1.8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9E6BC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75</w:t>
            </w:r>
          </w:p>
        </w:tc>
      </w:tr>
      <w:tr w:rsidR="00B10A92" w14:paraId="1318D51A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26AA1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18E2A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7956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9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A0C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7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4D98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00</w:t>
            </w:r>
          </w:p>
        </w:tc>
      </w:tr>
      <w:tr w:rsidR="00B10A92" w14:paraId="2C5FC4C1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3F281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1136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00FF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9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2792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2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02D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</w:tr>
      <w:tr w:rsidR="00B10A92" w14:paraId="6D673E24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BE100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3A260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933F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5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A49C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4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DAEC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50</w:t>
            </w:r>
          </w:p>
        </w:tc>
      </w:tr>
      <w:tr w:rsidR="00B10A92" w14:paraId="7B1029F9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E536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2575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6AF0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7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4875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9D7F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</w:tr>
      <w:tr w:rsidR="00B10A92" w14:paraId="11BF12D0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3B94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57C01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2E0AC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3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1E3B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333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</w:tr>
      <w:tr w:rsidR="00B10A92" w14:paraId="650F19DA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167C3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9880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55F95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C55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.3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FC89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60</w:t>
            </w:r>
          </w:p>
        </w:tc>
      </w:tr>
      <w:tr w:rsidR="00B10A92" w14:paraId="79677966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FA79A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6588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D012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4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1FA7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0.4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2F4D5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00</w:t>
            </w:r>
          </w:p>
        </w:tc>
      </w:tr>
      <w:tr w:rsidR="00B10A92" w14:paraId="7F0B0A59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93F29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8BA2C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AFF4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0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F2F36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24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3193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50</w:t>
            </w:r>
          </w:p>
        </w:tc>
      </w:tr>
      <w:tr w:rsidR="00B10A92" w14:paraId="2D677071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90173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98234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4CE2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38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3A2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12DC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2</w:t>
            </w:r>
          </w:p>
        </w:tc>
      </w:tr>
      <w:tr w:rsidR="00B10A92" w14:paraId="49BA5303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175D1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1B9CD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1D67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2.7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CBFB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6.2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887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50</w:t>
            </w:r>
          </w:p>
        </w:tc>
      </w:tr>
      <w:tr w:rsidR="00B10A92" w14:paraId="06F06493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77C1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1DC89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612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2.4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A6998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6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19DD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30</w:t>
            </w:r>
          </w:p>
        </w:tc>
      </w:tr>
      <w:tr w:rsidR="00B10A92" w14:paraId="2E548E35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F195E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0D4E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413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4.2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72A6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5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C30D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50</w:t>
            </w:r>
          </w:p>
        </w:tc>
      </w:tr>
      <w:tr w:rsidR="00B10A92" w14:paraId="2AB2154A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061D7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6619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7A3A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D0318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9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CA4FC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14</w:t>
            </w:r>
          </w:p>
        </w:tc>
      </w:tr>
      <w:tr w:rsidR="00B10A92" w14:paraId="6063D0FE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78523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B4D9B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D0E7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9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1FA2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5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65FBD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4.50</w:t>
            </w:r>
          </w:p>
        </w:tc>
      </w:tr>
      <w:tr w:rsidR="00B10A92" w14:paraId="2AE2C7CB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795C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DBD81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BB3BE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9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B242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641B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85</w:t>
            </w:r>
          </w:p>
        </w:tc>
      </w:tr>
      <w:tr w:rsidR="00B10A92" w14:paraId="0CD142F7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77BD5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676FD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FB53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872D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4.42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BB81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B10A92" w14:paraId="1212E0D5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2A897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7ECD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F3F10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3125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4.2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8E8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1.25</w:t>
            </w:r>
          </w:p>
        </w:tc>
      </w:tr>
    </w:tbl>
    <w:p w14:paraId="794814A8" w14:textId="77777777" w:rsidR="00B10A92" w:rsidRDefault="00B10A92">
      <w:pPr>
        <w:pStyle w:val="FirstParagraph"/>
      </w:pPr>
    </w:p>
    <w:p w14:paraId="5D4D6398" w14:textId="77777777" w:rsidR="00B10A92" w:rsidRDefault="001528BC">
      <w:pPr>
        <w:pStyle w:val="Ttulo4"/>
      </w:pPr>
      <w:bookmarkStart w:id="5" w:name="tabla-de-deltas"/>
      <w:r>
        <w:t>Tabla de deltas</w:t>
      </w:r>
      <w:bookmarkEnd w:id="5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980"/>
        <w:gridCol w:w="980"/>
      </w:tblGrid>
      <w:tr w:rsidR="00B10A92" w14:paraId="279017BB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2B414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358C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B6C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B10A92" w14:paraId="0E29E8E1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B1FF2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57DE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BCB7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2</w:t>
            </w:r>
          </w:p>
        </w:tc>
      </w:tr>
      <w:tr w:rsidR="00B10A92" w14:paraId="4673472D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C63E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D35CF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5EE4A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50</w:t>
            </w:r>
          </w:p>
        </w:tc>
      </w:tr>
      <w:tr w:rsidR="00B10A92" w14:paraId="37FD6C63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E6F53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1A52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9DFD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30</w:t>
            </w:r>
          </w:p>
        </w:tc>
      </w:tr>
      <w:tr w:rsidR="00B10A92" w14:paraId="27D58DE3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3E2AA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5F49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350F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50</w:t>
            </w:r>
          </w:p>
        </w:tc>
      </w:tr>
      <w:tr w:rsidR="00B10A92" w14:paraId="537EAEAF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110DC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0A822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9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EDC8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14</w:t>
            </w:r>
          </w:p>
        </w:tc>
      </w:tr>
      <w:tr w:rsidR="00B10A92" w14:paraId="40FCB1D3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05DCB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lastRenderedPageBreak/>
              <w:t>glucosa_ayuno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160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7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7F55C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4.50</w:t>
            </w:r>
          </w:p>
        </w:tc>
      </w:tr>
      <w:tr w:rsidR="00B10A92" w14:paraId="7645A42F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EB89B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CDAB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.6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E7D9C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85</w:t>
            </w:r>
          </w:p>
        </w:tc>
      </w:tr>
      <w:tr w:rsidR="00B10A92" w14:paraId="57C67DDC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88918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5ED3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276D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B10A92" w14:paraId="1DB3D618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33A4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08C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5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F5B71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1.25</w:t>
            </w:r>
          </w:p>
        </w:tc>
      </w:tr>
    </w:tbl>
    <w:p w14:paraId="17291A9B" w14:textId="77777777" w:rsidR="00B10A92" w:rsidRDefault="00B10A92">
      <w:pPr>
        <w:pStyle w:val="FirstParagraph"/>
      </w:pPr>
    </w:p>
    <w:p w14:paraId="1EEE7584" w14:textId="77777777" w:rsidR="00B10A92" w:rsidRDefault="001528BC">
      <w:pPr>
        <w:pStyle w:val="Ttulo3"/>
      </w:pPr>
      <w:bookmarkStart w:id="6" w:name="cálculo-de-deltas-medianas"/>
      <w:r>
        <w:t>Cálculo de deltas (medianas)</w:t>
      </w:r>
      <w:bookmarkEnd w:id="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26"/>
        <w:gridCol w:w="1091"/>
        <w:gridCol w:w="980"/>
      </w:tblGrid>
      <w:tr w:rsidR="00B10A92" w14:paraId="014E59F5" w14:textId="77777777">
        <w:trPr>
          <w:cantSplit/>
          <w:trHeight w:hRule="exact" w:val="416"/>
          <w:tblHeader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0E30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10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01AFB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7FD5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B10A92" w14:paraId="4EDD6628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DC8B2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10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337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.4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79F7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30</w:t>
            </w:r>
          </w:p>
        </w:tc>
      </w:tr>
      <w:tr w:rsidR="00B10A92" w14:paraId="795DE9B8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4E2C7" w14:textId="77777777" w:rsidR="00B10A92" w:rsidRDefault="001528BC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109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CA264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98.4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B5B7" w14:textId="77777777" w:rsidR="00B10A92" w:rsidRDefault="001528BC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50.62</w:t>
            </w:r>
          </w:p>
        </w:tc>
      </w:tr>
    </w:tbl>
    <w:p w14:paraId="22DC398C" w14:textId="77777777" w:rsidR="00B10A92" w:rsidRDefault="00B10A92">
      <w:pPr>
        <w:pStyle w:val="FirstParagraph"/>
      </w:pPr>
    </w:p>
    <w:p w14:paraId="75987384" w14:textId="77777777" w:rsidR="00B10A92" w:rsidRDefault="001528BC">
      <w:pPr>
        <w:pStyle w:val="Ttulo3"/>
      </w:pPr>
      <w:bookmarkStart w:id="7" w:name="gráficas-de-medias"/>
      <w:r>
        <w:lastRenderedPageBreak/>
        <w:t>Gráficas de medias</w:t>
      </w:r>
      <w:bookmarkEnd w:id="7"/>
    </w:p>
    <w:p w14:paraId="74948FFA" w14:textId="77777777" w:rsidR="00B10A92" w:rsidRDefault="001528BC">
      <w:pPr>
        <w:pStyle w:val="FirstParagraph"/>
      </w:pPr>
      <w:r>
        <w:rPr>
          <w:noProof/>
        </w:rPr>
        <w:drawing>
          <wp:inline distT="0" distB="0" distL="0" distR="0" wp14:anchorId="026461EF" wp14:editId="600DC7E4">
            <wp:extent cx="5600700" cy="30803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BA6D45" wp14:editId="09FEA8B7">
            <wp:extent cx="5600700" cy="30803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99B3440" wp14:editId="22301E78">
            <wp:extent cx="5600700" cy="30803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0DA34F" wp14:editId="453ECCA4">
            <wp:extent cx="5600700" cy="308038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3D793C" wp14:editId="7260BB79">
            <wp:extent cx="5600700" cy="308038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051882" wp14:editId="5289D6F7">
            <wp:extent cx="5600700" cy="308038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D08B439" wp14:editId="21F6B72A">
            <wp:extent cx="5600700" cy="308038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DD928A" wp14:editId="1F4B682A">
            <wp:extent cx="5600700" cy="30803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AE7D74B" wp14:editId="1B3B2F64">
            <wp:extent cx="5600700" cy="30803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95CC52" wp14:editId="35CC3A16">
            <wp:extent cx="5600700" cy="308038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DD1EBA" wp14:editId="1BF0C361">
            <wp:extent cx="5600700" cy="308038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8412D0" wp14:editId="2BD2A6B5">
            <wp:extent cx="5600700" cy="308038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522C05" wp14:editId="2A6F937C">
            <wp:extent cx="5600700" cy="308038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79C375" wp14:editId="7B4C16F3">
            <wp:extent cx="5600700" cy="308038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195201" wp14:editId="336BAF3B">
            <wp:extent cx="5600700" cy="308038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2E2D1F" wp14:editId="1785CB11">
            <wp:extent cx="5600700" cy="308038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CC05A0" wp14:editId="6800724F">
            <wp:extent cx="5600700" cy="308038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2E40D3" wp14:editId="2D79E6B9">
            <wp:extent cx="5600700" cy="308038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10A9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58EAE7" w14:textId="77777777" w:rsidR="001528BC" w:rsidRDefault="001528BC">
      <w:pPr>
        <w:spacing w:after="0"/>
      </w:pPr>
      <w:r>
        <w:separator/>
      </w:r>
    </w:p>
  </w:endnote>
  <w:endnote w:type="continuationSeparator" w:id="0">
    <w:p w14:paraId="6D512AF0" w14:textId="77777777" w:rsidR="001528BC" w:rsidRDefault="001528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5B1D4D" w14:textId="77777777" w:rsidR="001528BC" w:rsidRDefault="001528BC">
      <w:r>
        <w:separator/>
      </w:r>
    </w:p>
  </w:footnote>
  <w:footnote w:type="continuationSeparator" w:id="0">
    <w:p w14:paraId="7D83CD14" w14:textId="77777777" w:rsidR="001528BC" w:rsidRDefault="001528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28BC"/>
    <w:rsid w:val="004E29B3"/>
    <w:rsid w:val="005416E2"/>
    <w:rsid w:val="00590D07"/>
    <w:rsid w:val="00784D58"/>
    <w:rsid w:val="008D6863"/>
    <w:rsid w:val="00B10A9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B3477"/>
  <w15:docId w15:val="{B2EDBE87-5590-4C66-80EC-08D2B6C8A2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2</Pages>
  <Words>406</Words>
  <Characters>2235</Characters>
  <Application>Microsoft Office Word</Application>
  <DocSecurity>0</DocSecurity>
  <Lines>18</Lines>
  <Paragraphs>5</Paragraphs>
  <ScaleCrop>false</ScaleCrop>
  <Company>Microsoft</Company>
  <LinksUpToDate>false</LinksUpToDate>
  <CharactersWithSpaces>2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20-02-03T19:13:00Z</dcterms:created>
  <dcterms:modified xsi:type="dcterms:W3CDTF">2020-02-03T1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unes, febrero 03, 2020</vt:lpwstr>
  </property>
  <property fmtid="{D5CDD505-2E9C-101B-9397-08002B2CF9AE}" pid="3" name="output">
    <vt:lpwstr/>
  </property>
</Properties>
</file>